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Pr="00DA2EBA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DA2EB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NATIONAL UNIVERSITY OF SCIEN</w:t>
      </w:r>
      <w:r w:rsidR="001A676B" w:rsidRPr="00DA2EB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C</w:t>
      </w:r>
      <w:r w:rsidRPr="00DA2EB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E5F85A2" w:rsidR="00D97C5E" w:rsidRPr="00340BB0" w:rsidRDefault="00BF4690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onic Devices &amp; Circuit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D525B7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15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77DA03F8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</w:p>
    <w:p w14:paraId="542C354C" w14:textId="6B9EE01A" w:rsidR="009A005F" w:rsidRPr="007A48BE" w:rsidRDefault="00CC1FF0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()</w:t>
      </w:r>
    </w:p>
    <w:p w14:paraId="2EE37887" w14:textId="77777777" w:rsidR="005C2AC1" w:rsidRPr="00506018" w:rsidRDefault="005C2AC1" w:rsidP="0076045A">
      <w:pPr>
        <w:rPr>
          <w:rFonts w:cstheme="minorHAnsi"/>
          <w:b/>
          <w:bCs/>
          <w:color w:val="222222"/>
          <w:sz w:val="44"/>
          <w:szCs w:val="44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65A3983E" w:rsidR="00D155CF" w:rsidRPr="00CF1599" w:rsidRDefault="00FA3105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 xml:space="preserve">Dr. Shakeel </w:t>
            </w:r>
            <w:proofErr w:type="spellStart"/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Alvi</w:t>
            </w:r>
            <w:proofErr w:type="spellEnd"/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6648D848" w:rsidR="00D155CF" w:rsidRPr="00A13126" w:rsidRDefault="00BF4690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3/02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5B7D3677" w14:textId="77777777" w:rsidR="00FF0269" w:rsidRDefault="00FF0269" w:rsidP="000F2E3B"/>
    <w:p w14:paraId="12A432B3" w14:textId="6FFD20A6" w:rsidR="0034350F" w:rsidRDefault="00B221DE" w:rsidP="00B12501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5CDA8527" w14:textId="77777777" w:rsidR="00B12501" w:rsidRPr="00B12501" w:rsidRDefault="00B12501" w:rsidP="00D27E96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9"/>
        <w:gridCol w:w="2878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399EFC49" w:rsidR="00050FE6" w:rsidRPr="00483901" w:rsidRDefault="00050FE6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5C53690E" w14:textId="5C10B965" w:rsidR="00050FE6" w:rsidRPr="008D1F0E" w:rsidRDefault="008D1F0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050FE6" w14:paraId="00B732D4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156678E7" w14:textId="243FAB65" w:rsidR="00050FE6" w:rsidRPr="00861797" w:rsidRDefault="006E3341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 xml:space="preserve">P </w:t>
            </w:r>
          </w:p>
        </w:tc>
        <w:tc>
          <w:tcPr>
            <w:tcW w:w="2976" w:type="dxa"/>
            <w:vAlign w:val="center"/>
          </w:tcPr>
          <w:p w14:paraId="1738FFBA" w14:textId="7EFD20EA" w:rsidR="00050FE6" w:rsidRPr="008D1F0E" w:rsidRDefault="008D1F0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—</w:t>
            </w:r>
          </w:p>
        </w:tc>
      </w:tr>
      <w:tr w:rsidR="00343195" w14:paraId="1C98FA13" w14:textId="77777777" w:rsidTr="00360FA9">
        <w:trPr>
          <w:trHeight w:val="772"/>
        </w:trPr>
        <w:tc>
          <w:tcPr>
            <w:tcW w:w="6374" w:type="dxa"/>
            <w:vAlign w:val="center"/>
          </w:tcPr>
          <w:p w14:paraId="2A4D7373" w14:textId="77777777" w:rsidR="00343195" w:rsidRDefault="00343195" w:rsidP="00343195"/>
        </w:tc>
        <w:tc>
          <w:tcPr>
            <w:tcW w:w="2976" w:type="dxa"/>
            <w:vAlign w:val="center"/>
          </w:tcPr>
          <w:p w14:paraId="7852D3EC" w14:textId="77777777" w:rsidR="00343195" w:rsidRPr="00861797" w:rsidRDefault="00343195" w:rsidP="008D0308"/>
        </w:tc>
      </w:tr>
    </w:tbl>
    <w:p w14:paraId="1DA11C72" w14:textId="77777777" w:rsidR="00343195" w:rsidRPr="00E67710" w:rsidRDefault="00343195" w:rsidP="00343195">
      <w:pPr>
        <w:rPr>
          <w:shd w:val="clear" w:color="auto" w:fill="FFFFFF"/>
        </w:rPr>
      </w:pPr>
    </w:p>
    <w:sectPr w:rsidR="00343195" w:rsidRPr="00E67710" w:rsidSect="00FF0269">
      <w:pgSz w:w="11907" w:h="16840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E2432" w14:textId="77777777" w:rsidR="00531CB3" w:rsidRDefault="00531CB3" w:rsidP="00A03E63">
      <w:pPr>
        <w:spacing w:after="0" w:line="240" w:lineRule="auto"/>
      </w:pPr>
      <w:r>
        <w:separator/>
      </w:r>
    </w:p>
  </w:endnote>
  <w:endnote w:type="continuationSeparator" w:id="0">
    <w:p w14:paraId="0AA8923F" w14:textId="77777777" w:rsidR="00531CB3" w:rsidRDefault="00531CB3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6215F" w14:textId="77777777" w:rsidR="00531CB3" w:rsidRDefault="00531CB3" w:rsidP="00A03E63">
      <w:pPr>
        <w:spacing w:after="0" w:line="240" w:lineRule="auto"/>
      </w:pPr>
      <w:r>
        <w:separator/>
      </w:r>
    </w:p>
  </w:footnote>
  <w:footnote w:type="continuationSeparator" w:id="0">
    <w:p w14:paraId="1625F931" w14:textId="77777777" w:rsidR="00531CB3" w:rsidRDefault="00531CB3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82508"/>
    <w:rsid w:val="002C4954"/>
    <w:rsid w:val="002D2A36"/>
    <w:rsid w:val="00340BB0"/>
    <w:rsid w:val="00343195"/>
    <w:rsid w:val="0034350F"/>
    <w:rsid w:val="00360FA9"/>
    <w:rsid w:val="003C20A7"/>
    <w:rsid w:val="003C2E96"/>
    <w:rsid w:val="003E6ED7"/>
    <w:rsid w:val="003F1AA2"/>
    <w:rsid w:val="00483901"/>
    <w:rsid w:val="00493D15"/>
    <w:rsid w:val="00494A55"/>
    <w:rsid w:val="004F0850"/>
    <w:rsid w:val="004F1936"/>
    <w:rsid w:val="004F795E"/>
    <w:rsid w:val="00506018"/>
    <w:rsid w:val="005136DB"/>
    <w:rsid w:val="00524582"/>
    <w:rsid w:val="00527424"/>
    <w:rsid w:val="00531CB3"/>
    <w:rsid w:val="005543CB"/>
    <w:rsid w:val="005614FC"/>
    <w:rsid w:val="005C0FF6"/>
    <w:rsid w:val="005C2AC1"/>
    <w:rsid w:val="005E441B"/>
    <w:rsid w:val="005F4463"/>
    <w:rsid w:val="005F6EEF"/>
    <w:rsid w:val="00630E9A"/>
    <w:rsid w:val="006615A1"/>
    <w:rsid w:val="00672AAC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6045A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9E0EA6"/>
    <w:rsid w:val="00A03E63"/>
    <w:rsid w:val="00A13126"/>
    <w:rsid w:val="00A2760D"/>
    <w:rsid w:val="00A31D14"/>
    <w:rsid w:val="00A92C56"/>
    <w:rsid w:val="00A93653"/>
    <w:rsid w:val="00B12501"/>
    <w:rsid w:val="00B221DE"/>
    <w:rsid w:val="00B25151"/>
    <w:rsid w:val="00B51082"/>
    <w:rsid w:val="00B6382B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74ED4"/>
    <w:rsid w:val="00CA4F40"/>
    <w:rsid w:val="00CC1FF0"/>
    <w:rsid w:val="00CC21A2"/>
    <w:rsid w:val="00CD37E0"/>
    <w:rsid w:val="00CE5139"/>
    <w:rsid w:val="00CF1599"/>
    <w:rsid w:val="00D155CF"/>
    <w:rsid w:val="00D221F6"/>
    <w:rsid w:val="00D27E96"/>
    <w:rsid w:val="00D525B7"/>
    <w:rsid w:val="00D755E3"/>
    <w:rsid w:val="00D938A8"/>
    <w:rsid w:val="00D97C5E"/>
    <w:rsid w:val="00DA0490"/>
    <w:rsid w:val="00DA08FB"/>
    <w:rsid w:val="00DA2EBA"/>
    <w:rsid w:val="00DB5B53"/>
    <w:rsid w:val="00DE5344"/>
    <w:rsid w:val="00E07E53"/>
    <w:rsid w:val="00E4287B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52E57"/>
    <w:rsid w:val="00F61A1E"/>
    <w:rsid w:val="00F64BAF"/>
    <w:rsid w:val="00F6564F"/>
    <w:rsid w:val="00F760F4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92</cp:revision>
  <dcterms:created xsi:type="dcterms:W3CDTF">2020-10-24T13:04:00Z</dcterms:created>
  <dcterms:modified xsi:type="dcterms:W3CDTF">2022-03-20T12:37:00Z</dcterms:modified>
</cp:coreProperties>
</file>